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30840B4D" w14:textId="30F9A939" w:rsidR="00094C03" w:rsidRPr="00094C03" w:rsidRDefault="00CA7E82" w:rsidP="00CA7E82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094C03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094C03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ag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01C3ED8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sound</w:t>
      </w:r>
      <w:proofErr w:type="spellEnd"/>
      <w:r>
        <w:rPr>
          <w:rFonts w:ascii="Consolas" w:hAnsi="Consolas"/>
          <w:b/>
        </w:rPr>
        <w:t>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kingdom</w:t>
      </w:r>
      <w:proofErr w:type="spellEnd"/>
      <w:r>
        <w:rPr>
          <w:rFonts w:ascii="Consolas" w:hAnsi="Consolas"/>
          <w:b/>
        </w:rPr>
        <w:t>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make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kingdom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Profile('Too_long_username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547C2E41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</w:t>
      </w:r>
      <w:r w:rsidR="00933F95">
        <w:t>,</w:t>
      </w:r>
      <w:r>
        <w:t xml:space="preserve">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pi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balanc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6541E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B39949" w14:textId="77777777" w:rsidR="00024E9A" w:rsidRDefault="00024E9A" w:rsidP="008068A2">
      <w:pPr>
        <w:spacing w:after="0" w:line="240" w:lineRule="auto"/>
      </w:pPr>
      <w:r>
        <w:separator/>
      </w:r>
    </w:p>
  </w:endnote>
  <w:endnote w:type="continuationSeparator" w:id="0">
    <w:p w14:paraId="18FDDABC" w14:textId="77777777" w:rsidR="00024E9A" w:rsidRDefault="00024E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39AAC" w14:textId="77777777" w:rsidR="00024E9A" w:rsidRDefault="00024E9A" w:rsidP="008068A2">
      <w:pPr>
        <w:spacing w:after="0" w:line="240" w:lineRule="auto"/>
      </w:pPr>
      <w:r>
        <w:separator/>
      </w:r>
    </w:p>
  </w:footnote>
  <w:footnote w:type="continuationSeparator" w:id="0">
    <w:p w14:paraId="34EAAE3A" w14:textId="77777777" w:rsidR="00024E9A" w:rsidRDefault="00024E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4E9A"/>
    <w:rsid w:val="00025F04"/>
    <w:rsid w:val="00043195"/>
    <w:rsid w:val="00045D66"/>
    <w:rsid w:val="00064D15"/>
    <w:rsid w:val="0008559D"/>
    <w:rsid w:val="00086727"/>
    <w:rsid w:val="0009209B"/>
    <w:rsid w:val="00094C03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9712D"/>
    <w:rsid w:val="001A4FA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8C8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DC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E8"/>
    <w:rsid w:val="006640AE"/>
    <w:rsid w:val="00670041"/>
    <w:rsid w:val="00671FE2"/>
    <w:rsid w:val="00686C0C"/>
    <w:rsid w:val="00695634"/>
    <w:rsid w:val="006A2531"/>
    <w:rsid w:val="006C04A4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34F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470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F95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A7E82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0469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579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encapsulation-lab/193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3</Pages>
  <Words>598</Words>
  <Characters>3674</Characters>
  <Application>Microsoft Office Word</Application>
  <DocSecurity>0</DocSecurity>
  <Lines>106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4-08-16T09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